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uir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pentadecan-15-olide, (E)-1-(2,6,6-trimethyl-1,3-cyclohexadien-1-yl)-2-bute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3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rautig. Aromatisch. Leder. Zypern. holzar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pentadecan-15-olide (106-02-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Körpergewicht Animal: rat, Guideline: OECD Guideline 407 (Repeated Dose 28-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Körpergewicht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Körpergewicht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uir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pentadecan-15-olide (106-02-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0,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uir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entadecan-15-olide (106-02-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tetrahydro-2-isobutyl-4-methyl-pyran-4-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pentadecan-15-olide, (E)-1-(2,6,6-trimethyl-1,3-cyclohexadien-1-yl)-2-bute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uir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uir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188ABE6-4316-43DA-B7E2-E4105DF54F12}"/>
</file>

<file path=customXml/itemProps3.xml><?xml version="1.0" encoding="utf-8"?>
<ds:datastoreItem xmlns:ds="http://schemas.openxmlformats.org/officeDocument/2006/customXml" ds:itemID="{6AD5F0E3-701F-4FA5-B7E2-CFDE6A769101}"/>
</file>

<file path=customXml/itemProps4.xml><?xml version="1.0" encoding="utf-8"?>
<ds:datastoreItem xmlns:ds="http://schemas.openxmlformats.org/officeDocument/2006/customXml" ds:itemID="{764EAB30-4F1E-49A9-AB0C-57B18EACAF5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